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580E5" w14:textId="5264D404" w:rsidR="00937FB4" w:rsidRPr="00922617" w:rsidRDefault="00FC1332">
      <w:pPr>
        <w:spacing w:after="190"/>
        <w:jc w:val="left"/>
        <w:rPr>
          <w:rFonts w:ascii="Arial" w:eastAsia="Arial" w:hAnsi="Arial"/>
          <w:b/>
          <w:bCs/>
          <w:color w:val="auto"/>
          <w:sz w:val="28"/>
          <w:rtl/>
        </w:rPr>
      </w:pPr>
      <w:r w:rsidRPr="00922617">
        <w:rPr>
          <w:rFonts w:ascii="B Nazanin" w:eastAsia="B Nazanin" w:hAnsi="B Nazanin"/>
          <w:b/>
          <w:bCs/>
          <w:color w:val="auto"/>
          <w:sz w:val="28"/>
          <w:rtl/>
        </w:rPr>
        <w:t xml:space="preserve">روند انجام اصلاحات پایان نامه / رساله </w:t>
      </w:r>
      <w:r w:rsidR="00850C62" w:rsidRPr="00922617">
        <w:rPr>
          <w:rFonts w:ascii="B Nazanin" w:eastAsia="B Nazanin" w:hAnsi="B Nazanin" w:hint="cs"/>
          <w:b/>
          <w:bCs/>
          <w:color w:val="auto"/>
          <w:sz w:val="28"/>
          <w:rtl/>
        </w:rPr>
        <w:t xml:space="preserve">و فارغ التحصیلی </w:t>
      </w:r>
      <w:r w:rsidR="00171034" w:rsidRPr="00922617">
        <w:rPr>
          <w:rFonts w:ascii="B Nazanin" w:eastAsia="B Nazanin" w:hAnsi="B Nazanin" w:hint="cs"/>
          <w:b/>
          <w:bCs/>
          <w:color w:val="auto"/>
          <w:sz w:val="28"/>
          <w:rtl/>
        </w:rPr>
        <w:t>پس از جلسه دفاع</w:t>
      </w:r>
      <w:r w:rsidRPr="00922617">
        <w:rPr>
          <w:rFonts w:ascii="B Nazanin" w:eastAsia="B Nazanin" w:hAnsi="B Nazanin"/>
          <w:b/>
          <w:bCs/>
          <w:color w:val="auto"/>
          <w:sz w:val="28"/>
          <w:rtl/>
        </w:rPr>
        <w:t xml:space="preserve">: </w:t>
      </w:r>
      <w:r w:rsidRPr="00922617">
        <w:rPr>
          <w:rFonts w:ascii="Arial" w:eastAsia="Arial" w:hAnsi="Arial"/>
          <w:b/>
          <w:bCs/>
          <w:color w:val="auto"/>
          <w:sz w:val="28"/>
          <w:rtl/>
        </w:rPr>
        <w:t xml:space="preserve"> </w:t>
      </w:r>
    </w:p>
    <w:p w14:paraId="15FDD937" w14:textId="5C7854A4" w:rsidR="00FC1332" w:rsidRPr="00FC1332" w:rsidRDefault="00FC1332">
      <w:pPr>
        <w:spacing w:after="190"/>
        <w:jc w:val="left"/>
        <w:rPr>
          <w:sz w:val="16"/>
          <w:szCs w:val="20"/>
        </w:rPr>
      </w:pPr>
      <w:r>
        <w:rPr>
          <w:rFonts w:ascii="Arial" w:eastAsia="Arial" w:hAnsi="Arial" w:hint="cs"/>
          <w:color w:val="55595C"/>
          <w:sz w:val="20"/>
          <w:szCs w:val="20"/>
          <w:rtl/>
        </w:rPr>
        <w:t xml:space="preserve">* </w:t>
      </w:r>
      <w:r w:rsidRPr="00FC1332">
        <w:rPr>
          <w:rFonts w:ascii="Arial" w:eastAsia="Arial" w:hAnsi="Arial" w:hint="cs"/>
          <w:color w:val="55595C"/>
          <w:sz w:val="20"/>
          <w:szCs w:val="20"/>
          <w:rtl/>
        </w:rPr>
        <w:t xml:space="preserve">در این مستند هر جا اشاره به </w:t>
      </w:r>
      <w:r w:rsidRPr="00391567">
        <w:rPr>
          <w:rFonts w:ascii="Arial" w:eastAsia="Arial" w:hAnsi="Arial" w:hint="cs"/>
          <w:b/>
          <w:bCs/>
          <w:color w:val="55595C"/>
          <w:sz w:val="20"/>
          <w:szCs w:val="20"/>
          <w:rtl/>
        </w:rPr>
        <w:t>کمیته داوری</w:t>
      </w:r>
      <w:r w:rsidRPr="00FC1332">
        <w:rPr>
          <w:rFonts w:ascii="Arial" w:eastAsia="Arial" w:hAnsi="Arial" w:hint="cs"/>
          <w:color w:val="55595C"/>
          <w:sz w:val="20"/>
          <w:szCs w:val="20"/>
          <w:rtl/>
        </w:rPr>
        <w:t xml:space="preserve"> می شود منظور </w:t>
      </w:r>
      <w:r w:rsidR="007D4136">
        <w:rPr>
          <w:rFonts w:ascii="Arial" w:eastAsia="Arial" w:hAnsi="Arial" w:hint="cs"/>
          <w:color w:val="55595C"/>
          <w:sz w:val="20"/>
          <w:szCs w:val="20"/>
          <w:rtl/>
        </w:rPr>
        <w:t xml:space="preserve">مجموعه </w:t>
      </w:r>
      <w:r w:rsidRPr="00FC1332">
        <w:rPr>
          <w:rFonts w:ascii="Arial" w:eastAsia="Arial" w:hAnsi="Arial" w:hint="cs"/>
          <w:color w:val="55595C"/>
          <w:sz w:val="20"/>
          <w:szCs w:val="20"/>
          <w:rtl/>
        </w:rPr>
        <w:t>اساتید راهنما، مشاور و داور می باش</w:t>
      </w:r>
      <w:r w:rsidR="007D4136">
        <w:rPr>
          <w:rFonts w:ascii="Arial" w:eastAsia="Arial" w:hAnsi="Arial" w:hint="cs"/>
          <w:color w:val="55595C"/>
          <w:sz w:val="20"/>
          <w:szCs w:val="20"/>
          <w:rtl/>
        </w:rPr>
        <w:t>ن</w:t>
      </w:r>
      <w:r w:rsidRPr="00FC1332">
        <w:rPr>
          <w:rFonts w:ascii="Arial" w:eastAsia="Arial" w:hAnsi="Arial" w:hint="cs"/>
          <w:color w:val="55595C"/>
          <w:sz w:val="20"/>
          <w:szCs w:val="20"/>
          <w:rtl/>
        </w:rPr>
        <w:t>د.</w:t>
      </w:r>
    </w:p>
    <w:tbl>
      <w:tblPr>
        <w:tblStyle w:val="TableGrid"/>
        <w:tblW w:w="5000" w:type="pct"/>
        <w:jc w:val="right"/>
        <w:tblInd w:w="0" w:type="dxa"/>
        <w:tblCellMar>
          <w:top w:w="1" w:type="dxa"/>
          <w:left w:w="36" w:type="dxa"/>
          <w:right w:w="105" w:type="dxa"/>
        </w:tblCellMar>
        <w:tblLook w:val="04A0" w:firstRow="1" w:lastRow="0" w:firstColumn="1" w:lastColumn="0" w:noHBand="0" w:noVBand="1"/>
      </w:tblPr>
      <w:tblGrid>
        <w:gridCol w:w="1810"/>
        <w:gridCol w:w="6891"/>
        <w:gridCol w:w="649"/>
      </w:tblGrid>
      <w:tr w:rsidR="00937FB4" w:rsidRPr="005528C5" w14:paraId="74F90824" w14:textId="77777777" w:rsidTr="00171034">
        <w:trPr>
          <w:trHeight w:val="20"/>
          <w:jc w:val="right"/>
        </w:trPr>
        <w:tc>
          <w:tcPr>
            <w:tcW w:w="1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3F811" w14:textId="77777777" w:rsidR="00937FB4" w:rsidRPr="005528C5" w:rsidRDefault="00FC1332" w:rsidP="005528C5">
            <w:pPr>
              <w:jc w:val="left"/>
              <w:rPr>
                <w:sz w:val="20"/>
                <w:szCs w:val="22"/>
              </w:rPr>
            </w:pPr>
            <w:r w:rsidRPr="005528C5">
              <w:rPr>
                <w:sz w:val="20"/>
                <w:szCs w:val="22"/>
                <w:rtl/>
              </w:rPr>
              <w:t xml:space="preserve">مسئول اجرا </w:t>
            </w:r>
          </w:p>
        </w:tc>
        <w:tc>
          <w:tcPr>
            <w:tcW w:w="6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08E6C" w14:textId="47713035" w:rsidR="00937FB4" w:rsidRPr="005528C5" w:rsidRDefault="00E07538" w:rsidP="00E07538">
            <w:pPr>
              <w:jc w:val="center"/>
              <w:rPr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مراحل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4B4CE" w14:textId="26171E6A" w:rsidR="00937FB4" w:rsidRPr="005528C5" w:rsidRDefault="00FC1332" w:rsidP="005528C5">
            <w:pPr>
              <w:jc w:val="center"/>
              <w:rPr>
                <w:sz w:val="20"/>
                <w:szCs w:val="22"/>
              </w:rPr>
            </w:pPr>
            <w:r w:rsidRPr="005528C5">
              <w:rPr>
                <w:sz w:val="20"/>
                <w:szCs w:val="22"/>
                <w:rtl/>
              </w:rPr>
              <w:t>ردیف</w:t>
            </w:r>
          </w:p>
        </w:tc>
      </w:tr>
      <w:tr w:rsidR="00FC1332" w:rsidRPr="005528C5" w14:paraId="3DDCB6B6" w14:textId="77777777" w:rsidTr="00171034">
        <w:trPr>
          <w:trHeight w:val="20"/>
          <w:jc w:val="right"/>
        </w:trPr>
        <w:tc>
          <w:tcPr>
            <w:tcW w:w="1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3188D" w14:textId="3981EF2A" w:rsidR="00FC1332" w:rsidRPr="005528C5" w:rsidRDefault="00FC1332" w:rsidP="005528C5">
            <w:pPr>
              <w:jc w:val="left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دانشجو</w:t>
            </w:r>
          </w:p>
        </w:tc>
        <w:tc>
          <w:tcPr>
            <w:tcW w:w="6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1C353" w14:textId="7787E4DA" w:rsidR="00FC1332" w:rsidRPr="005528C5" w:rsidRDefault="00FC1332" w:rsidP="005528C5">
            <w:pPr>
              <w:jc w:val="left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انجام اصلاحات مطرح شده توسط اعضا کمیته داوری روی پایان نامه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F026C" w14:textId="30932A25" w:rsidR="00FC1332" w:rsidRPr="005528C5" w:rsidRDefault="00171034" w:rsidP="005528C5">
            <w:pPr>
              <w:jc w:val="center"/>
              <w:rPr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1</w:t>
            </w:r>
          </w:p>
        </w:tc>
      </w:tr>
      <w:tr w:rsidR="00937FB4" w:rsidRPr="005528C5" w14:paraId="6637CFD4" w14:textId="77777777" w:rsidTr="00171034">
        <w:trPr>
          <w:trHeight w:val="20"/>
          <w:jc w:val="right"/>
        </w:trPr>
        <w:tc>
          <w:tcPr>
            <w:tcW w:w="1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BA4DF5" w14:textId="77777777" w:rsidR="00937FB4" w:rsidRPr="005528C5" w:rsidRDefault="00FC1332" w:rsidP="005528C5">
            <w:pPr>
              <w:jc w:val="left"/>
              <w:rPr>
                <w:sz w:val="20"/>
                <w:szCs w:val="22"/>
              </w:rPr>
            </w:pPr>
            <w:r w:rsidRPr="005528C5">
              <w:rPr>
                <w:sz w:val="20"/>
                <w:szCs w:val="22"/>
                <w:rtl/>
              </w:rPr>
              <w:t xml:space="preserve">دانشجو </w:t>
            </w:r>
          </w:p>
        </w:tc>
        <w:tc>
          <w:tcPr>
            <w:tcW w:w="6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D73AA" w14:textId="0EBC166C" w:rsidR="00937FB4" w:rsidRPr="005528C5" w:rsidRDefault="00837A11" w:rsidP="005528C5">
            <w:pPr>
              <w:jc w:val="left"/>
              <w:rPr>
                <w:sz w:val="20"/>
                <w:szCs w:val="22"/>
              </w:rPr>
            </w:pPr>
            <w:r w:rsidRPr="005528C5">
              <w:rPr>
                <w:rFonts w:hint="cs"/>
                <w:sz w:val="20"/>
                <w:szCs w:val="22"/>
                <w:rtl/>
              </w:rPr>
              <w:t xml:space="preserve">ارسال </w:t>
            </w:r>
            <w:r w:rsidR="00FC1332" w:rsidRPr="005528C5">
              <w:rPr>
                <w:sz w:val="20"/>
                <w:szCs w:val="22"/>
                <w:rtl/>
              </w:rPr>
              <w:t xml:space="preserve">فایل اصلاح شده پایان نامه و اصلاحات مورد نظر </w:t>
            </w:r>
            <w:r w:rsidR="007E7E32" w:rsidRPr="005528C5">
              <w:rPr>
                <w:rFonts w:hint="cs"/>
                <w:sz w:val="20"/>
                <w:szCs w:val="22"/>
                <w:rtl/>
              </w:rPr>
              <w:t xml:space="preserve">به اعضا کمیته داوری </w:t>
            </w:r>
            <w:r w:rsidRPr="005528C5">
              <w:rPr>
                <w:rFonts w:hint="cs"/>
                <w:sz w:val="20"/>
                <w:szCs w:val="22"/>
                <w:rtl/>
              </w:rPr>
              <w:t>از طریق ایمیل یا شبکه های اجتماعی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B1B6B" w14:textId="494CDE1B" w:rsidR="00937FB4" w:rsidRPr="005528C5" w:rsidRDefault="00171034" w:rsidP="005528C5">
            <w:pPr>
              <w:jc w:val="center"/>
              <w:rPr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2</w:t>
            </w:r>
          </w:p>
        </w:tc>
      </w:tr>
      <w:tr w:rsidR="00937FB4" w:rsidRPr="005528C5" w14:paraId="09EB20D4" w14:textId="77777777" w:rsidTr="00171034">
        <w:trPr>
          <w:trHeight w:val="20"/>
          <w:jc w:val="right"/>
        </w:trPr>
        <w:tc>
          <w:tcPr>
            <w:tcW w:w="1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CF0E1" w14:textId="691AEF15" w:rsidR="00937FB4" w:rsidRPr="005528C5" w:rsidRDefault="00CF646F" w:rsidP="005528C5">
            <w:pPr>
              <w:jc w:val="left"/>
              <w:rPr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کمیته داوری</w:t>
            </w:r>
            <w:r w:rsidR="00FC1332" w:rsidRPr="005528C5">
              <w:rPr>
                <w:sz w:val="20"/>
                <w:szCs w:val="22"/>
                <w:rtl/>
              </w:rPr>
              <w:t xml:space="preserve"> </w:t>
            </w:r>
          </w:p>
        </w:tc>
        <w:tc>
          <w:tcPr>
            <w:tcW w:w="6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19AB2" w14:textId="28878995" w:rsidR="00DB48BA" w:rsidRPr="005528C5" w:rsidRDefault="007E7E32" w:rsidP="00DB48BA">
            <w:pPr>
              <w:jc w:val="left"/>
              <w:rPr>
                <w:sz w:val="20"/>
                <w:szCs w:val="22"/>
              </w:rPr>
            </w:pPr>
            <w:r w:rsidRPr="005528C5">
              <w:rPr>
                <w:rFonts w:hint="cs"/>
                <w:sz w:val="20"/>
                <w:szCs w:val="22"/>
                <w:rtl/>
              </w:rPr>
              <w:t>در صورت تایید اعضا کمیته</w:t>
            </w:r>
            <w:r w:rsidR="00837A11" w:rsidRPr="005528C5">
              <w:rPr>
                <w:rFonts w:hint="cs"/>
                <w:sz w:val="20"/>
                <w:szCs w:val="22"/>
                <w:rtl/>
              </w:rPr>
              <w:t xml:space="preserve">، استاد نتیجه را </w:t>
            </w:r>
            <w:r w:rsidR="00DB48BA">
              <w:rPr>
                <w:rFonts w:hint="cs"/>
                <w:sz w:val="20"/>
                <w:szCs w:val="22"/>
                <w:rtl/>
              </w:rPr>
              <w:t xml:space="preserve">از طریق پاسخ به ایمیل یا ارسال پیام </w:t>
            </w:r>
            <w:r w:rsidR="00837A11" w:rsidRPr="005528C5">
              <w:rPr>
                <w:rFonts w:hint="cs"/>
                <w:sz w:val="20"/>
                <w:szCs w:val="22"/>
                <w:rtl/>
              </w:rPr>
              <w:t>به اطلاع دانشجو می رساند.</w:t>
            </w:r>
            <w:r w:rsidR="00DB48BA">
              <w:rPr>
                <w:rFonts w:hint="cs"/>
                <w:sz w:val="20"/>
                <w:szCs w:val="22"/>
                <w:rtl/>
              </w:rPr>
              <w:t xml:space="preserve"> </w:t>
            </w:r>
            <w:r w:rsidR="00DB48BA" w:rsidRPr="005528C5">
              <w:rPr>
                <w:sz w:val="20"/>
                <w:szCs w:val="22"/>
                <w:rtl/>
              </w:rPr>
              <w:t xml:space="preserve">در صورت عدم تایید هریک از </w:t>
            </w:r>
            <w:r w:rsidR="00DB48BA" w:rsidRPr="005528C5">
              <w:rPr>
                <w:rFonts w:hint="cs"/>
                <w:sz w:val="20"/>
                <w:szCs w:val="22"/>
                <w:rtl/>
              </w:rPr>
              <w:t xml:space="preserve">اعضا کمیته </w:t>
            </w:r>
            <w:r w:rsidR="00DB48BA">
              <w:rPr>
                <w:rFonts w:hint="cs"/>
                <w:sz w:val="20"/>
                <w:szCs w:val="22"/>
                <w:rtl/>
              </w:rPr>
              <w:t>مبنی بر نقص اصلاحات دانشجو ملزم است تا زمان جلب نظر ایشان پیگیری لازم را انجام دهد.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83F8E" w14:textId="63645B82" w:rsidR="00937FB4" w:rsidRPr="005528C5" w:rsidRDefault="00171034" w:rsidP="005528C5">
            <w:pPr>
              <w:jc w:val="center"/>
              <w:rPr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3</w:t>
            </w:r>
          </w:p>
        </w:tc>
      </w:tr>
      <w:tr w:rsidR="00CF646F" w:rsidRPr="005528C5" w14:paraId="3D7C185F" w14:textId="77777777" w:rsidTr="00171034">
        <w:trPr>
          <w:trHeight w:val="20"/>
          <w:jc w:val="right"/>
        </w:trPr>
        <w:tc>
          <w:tcPr>
            <w:tcW w:w="1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18DE9" w14:textId="4DE5D8AF" w:rsidR="00CF646F" w:rsidRPr="005528C5" w:rsidRDefault="00CF646F" w:rsidP="005528C5">
            <w:pPr>
              <w:jc w:val="left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استاد راهنما</w:t>
            </w:r>
          </w:p>
        </w:tc>
        <w:tc>
          <w:tcPr>
            <w:tcW w:w="6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DD912" w14:textId="1A367A12" w:rsidR="00CF646F" w:rsidRPr="005528C5" w:rsidRDefault="00CF646F" w:rsidP="005528C5">
            <w:pPr>
              <w:jc w:val="left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ارسال آخرین نسخه پایان نامه برای استاد راهنما جهت بارگذاری در سامانه گلستان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D4E93" w14:textId="5CBFCC7A" w:rsidR="00CF646F" w:rsidRDefault="00CF646F" w:rsidP="005528C5">
            <w:pPr>
              <w:jc w:val="center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4</w:t>
            </w:r>
          </w:p>
        </w:tc>
      </w:tr>
      <w:tr w:rsidR="00937FB4" w:rsidRPr="005528C5" w14:paraId="5B211432" w14:textId="77777777" w:rsidTr="00171034">
        <w:trPr>
          <w:trHeight w:val="20"/>
          <w:jc w:val="right"/>
        </w:trPr>
        <w:tc>
          <w:tcPr>
            <w:tcW w:w="1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BD632" w14:textId="15F1634E" w:rsidR="00937FB4" w:rsidRPr="005528C5" w:rsidRDefault="00CF646F" w:rsidP="005528C5">
            <w:pPr>
              <w:jc w:val="left"/>
              <w:rPr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دانشجو</w:t>
            </w:r>
          </w:p>
        </w:tc>
        <w:tc>
          <w:tcPr>
            <w:tcW w:w="6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42F2F" w14:textId="7CAEE519" w:rsidR="00937FB4" w:rsidRDefault="005528C5" w:rsidP="005528C5">
            <w:pPr>
              <w:jc w:val="left"/>
              <w:rPr>
                <w:sz w:val="20"/>
                <w:szCs w:val="22"/>
                <w:rtl/>
              </w:rPr>
            </w:pPr>
            <w:r w:rsidRPr="005528C5">
              <w:rPr>
                <w:rFonts w:hint="cs"/>
                <w:sz w:val="20"/>
                <w:szCs w:val="22"/>
                <w:rtl/>
              </w:rPr>
              <w:t xml:space="preserve">ارسال </w:t>
            </w:r>
            <w:r w:rsidR="00FC1332">
              <w:rPr>
                <w:rFonts w:hint="cs"/>
                <w:sz w:val="20"/>
                <w:szCs w:val="22"/>
                <w:rtl/>
              </w:rPr>
              <w:t xml:space="preserve">موارد زیر برای </w:t>
            </w:r>
            <w:r w:rsidRPr="005528C5">
              <w:rPr>
                <w:rFonts w:hint="cs"/>
                <w:sz w:val="20"/>
                <w:szCs w:val="22"/>
                <w:rtl/>
              </w:rPr>
              <w:t>مسئول آموزش دانشکده</w:t>
            </w:r>
            <w:r w:rsidR="00FC1332">
              <w:rPr>
                <w:rFonts w:hint="cs"/>
                <w:sz w:val="20"/>
                <w:szCs w:val="22"/>
                <w:rtl/>
              </w:rPr>
              <w:t xml:space="preserve"> (خانم مهندس توکلی):</w:t>
            </w:r>
          </w:p>
          <w:p w14:paraId="18F6FD8F" w14:textId="57A0C83E" w:rsidR="00FC1332" w:rsidRPr="00FC1332" w:rsidRDefault="00FC1332" w:rsidP="00FC1332">
            <w:pPr>
              <w:pStyle w:val="ListParagraph"/>
              <w:numPr>
                <w:ilvl w:val="0"/>
                <w:numId w:val="1"/>
              </w:numPr>
              <w:jc w:val="left"/>
              <w:rPr>
                <w:sz w:val="20"/>
                <w:szCs w:val="22"/>
                <w:rtl/>
              </w:rPr>
            </w:pPr>
            <w:r w:rsidRPr="00FC1332">
              <w:rPr>
                <w:rFonts w:hint="cs"/>
                <w:sz w:val="20"/>
                <w:szCs w:val="22"/>
                <w:rtl/>
              </w:rPr>
              <w:t>اعلام مراتب تایید انجام اصلاحات توسط کمیته داوری</w:t>
            </w:r>
            <w:r w:rsidR="003310EB">
              <w:rPr>
                <w:rFonts w:hint="cs"/>
                <w:sz w:val="20"/>
                <w:szCs w:val="22"/>
                <w:rtl/>
              </w:rPr>
              <w:t xml:space="preserve"> همراه با تصویر مستندات مربوطه شامل تصویر ایمیل یا پیام اساتید</w:t>
            </w:r>
          </w:p>
          <w:p w14:paraId="17C793CC" w14:textId="0E4BFA0E" w:rsidR="00305FB6" w:rsidRPr="00FC1332" w:rsidRDefault="00305FB6" w:rsidP="00FC1332">
            <w:pPr>
              <w:pStyle w:val="ListParagraph"/>
              <w:numPr>
                <w:ilvl w:val="0"/>
                <w:numId w:val="1"/>
              </w:numPr>
              <w:jc w:val="left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  <w:lang w:bidi="fa-IR"/>
              </w:rPr>
              <w:t>تکمیل قالب امضا اعضا کمیته داوری</w:t>
            </w:r>
            <w:r w:rsidR="007B280D">
              <w:rPr>
                <w:rFonts w:hint="cs"/>
                <w:sz w:val="20"/>
                <w:szCs w:val="22"/>
                <w:rtl/>
                <w:lang w:bidi="fa-IR"/>
              </w:rPr>
              <w:t xml:space="preserve"> (بدون دریافت امضا از اعضا کمیته داوری)</w:t>
            </w:r>
          </w:p>
          <w:p w14:paraId="0885073F" w14:textId="2D828A6C" w:rsidR="00FC1332" w:rsidRPr="00FC1332" w:rsidRDefault="00FC1332" w:rsidP="00FC1332">
            <w:pPr>
              <w:pStyle w:val="ListParagraph"/>
              <w:numPr>
                <w:ilvl w:val="0"/>
                <w:numId w:val="1"/>
              </w:numPr>
              <w:jc w:val="left"/>
              <w:rPr>
                <w:sz w:val="20"/>
                <w:szCs w:val="22"/>
              </w:rPr>
            </w:pPr>
            <w:r w:rsidRPr="00FC1332">
              <w:rPr>
                <w:sz w:val="20"/>
                <w:szCs w:val="22"/>
                <w:rtl/>
              </w:rPr>
              <w:t>فرم تعهد اصالت اثر پایان نامه/رساله دکتری</w:t>
            </w:r>
            <w:r w:rsidR="007B280D">
              <w:rPr>
                <w:rFonts w:hint="cs"/>
                <w:sz w:val="20"/>
                <w:szCs w:val="22"/>
                <w:rtl/>
              </w:rPr>
              <w:t xml:space="preserve"> همراه با امضا دانشجو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3AF82" w14:textId="0820A403" w:rsidR="00937FB4" w:rsidRPr="005528C5" w:rsidRDefault="00314183" w:rsidP="005528C5">
            <w:pPr>
              <w:jc w:val="center"/>
              <w:rPr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5</w:t>
            </w:r>
          </w:p>
        </w:tc>
      </w:tr>
      <w:tr w:rsidR="005528C5" w:rsidRPr="005528C5" w14:paraId="5BBFC44B" w14:textId="77777777" w:rsidTr="00171034">
        <w:trPr>
          <w:trHeight w:val="20"/>
          <w:jc w:val="right"/>
        </w:trPr>
        <w:tc>
          <w:tcPr>
            <w:tcW w:w="1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B6DD3" w14:textId="29FF5D1F" w:rsidR="005528C5" w:rsidRPr="005528C5" w:rsidRDefault="005528C5" w:rsidP="005528C5">
            <w:pPr>
              <w:jc w:val="left"/>
              <w:rPr>
                <w:sz w:val="20"/>
                <w:szCs w:val="22"/>
                <w:rtl/>
              </w:rPr>
            </w:pPr>
            <w:r w:rsidRPr="005528C5">
              <w:rPr>
                <w:rFonts w:hint="cs"/>
                <w:sz w:val="20"/>
                <w:szCs w:val="22"/>
                <w:rtl/>
              </w:rPr>
              <w:t>مسئول آموزش دانشکده</w:t>
            </w:r>
          </w:p>
        </w:tc>
        <w:tc>
          <w:tcPr>
            <w:tcW w:w="6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11CCF" w14:textId="778E4910" w:rsidR="005528C5" w:rsidRPr="005528C5" w:rsidRDefault="005528C5" w:rsidP="005528C5">
            <w:pPr>
              <w:jc w:val="left"/>
              <w:rPr>
                <w:sz w:val="20"/>
                <w:szCs w:val="22"/>
                <w:rtl/>
              </w:rPr>
            </w:pPr>
            <w:r w:rsidRPr="005528C5">
              <w:rPr>
                <w:rFonts w:hint="cs"/>
                <w:sz w:val="20"/>
                <w:szCs w:val="22"/>
                <w:rtl/>
              </w:rPr>
              <w:t xml:space="preserve">ارسال صورتجلسه تایید انجام اصلاحات از طریق سامانه اتوماسیون ادارای </w:t>
            </w:r>
            <w:r w:rsidR="00FC1332">
              <w:rPr>
                <w:rFonts w:hint="cs"/>
                <w:sz w:val="20"/>
                <w:szCs w:val="22"/>
                <w:rtl/>
              </w:rPr>
              <w:t xml:space="preserve">جهت امضا </w:t>
            </w:r>
            <w:r w:rsidRPr="005528C5">
              <w:rPr>
                <w:rFonts w:hint="cs"/>
                <w:sz w:val="20"/>
                <w:szCs w:val="22"/>
                <w:rtl/>
              </w:rPr>
              <w:t>اعضا کمیته داوری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AECEB" w14:textId="619BD106" w:rsidR="005528C5" w:rsidRPr="005528C5" w:rsidRDefault="00314183" w:rsidP="005528C5">
            <w:pPr>
              <w:jc w:val="center"/>
              <w:rPr>
                <w:sz w:val="20"/>
                <w:szCs w:val="22"/>
              </w:rPr>
            </w:pPr>
            <w:r>
              <w:rPr>
                <w:rFonts w:hint="cs"/>
                <w:sz w:val="20"/>
                <w:szCs w:val="22"/>
                <w:rtl/>
              </w:rPr>
              <w:t>6</w:t>
            </w:r>
          </w:p>
        </w:tc>
      </w:tr>
      <w:tr w:rsidR="00CF646F" w:rsidRPr="005528C5" w14:paraId="60B353B6" w14:textId="77777777" w:rsidTr="00171034">
        <w:trPr>
          <w:trHeight w:val="20"/>
          <w:jc w:val="right"/>
        </w:trPr>
        <w:tc>
          <w:tcPr>
            <w:tcW w:w="1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B7319" w14:textId="538C1205" w:rsidR="00CF646F" w:rsidRPr="005528C5" w:rsidRDefault="009D5C81" w:rsidP="005528C5">
            <w:pPr>
              <w:jc w:val="left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دانشجو</w:t>
            </w:r>
          </w:p>
        </w:tc>
        <w:tc>
          <w:tcPr>
            <w:tcW w:w="6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B7C3F" w14:textId="4EEAF3AC" w:rsidR="00CF646F" w:rsidRPr="005528C5" w:rsidRDefault="009D5C81" w:rsidP="005528C5">
            <w:pPr>
              <w:jc w:val="left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تکمیل صفحه قالب امضا </w:t>
            </w:r>
            <w:r w:rsidR="00CF646F">
              <w:rPr>
                <w:rFonts w:hint="cs"/>
                <w:sz w:val="20"/>
                <w:szCs w:val="22"/>
                <w:rtl/>
              </w:rPr>
              <w:t>اعضا کمیته داوری</w:t>
            </w:r>
            <w:r>
              <w:rPr>
                <w:rFonts w:hint="cs"/>
                <w:sz w:val="20"/>
                <w:szCs w:val="22"/>
                <w:rtl/>
              </w:rPr>
              <w:t xml:space="preserve"> و دریافت امضا اعضا کمیته داوری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A4199" w14:textId="174CD22E" w:rsidR="00CF646F" w:rsidRDefault="00314183" w:rsidP="005528C5">
            <w:pPr>
              <w:jc w:val="center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7</w:t>
            </w:r>
          </w:p>
        </w:tc>
      </w:tr>
      <w:tr w:rsidR="009D5C81" w:rsidRPr="005528C5" w14:paraId="37DB168D" w14:textId="77777777" w:rsidTr="00171034">
        <w:trPr>
          <w:trHeight w:val="20"/>
          <w:jc w:val="right"/>
        </w:trPr>
        <w:tc>
          <w:tcPr>
            <w:tcW w:w="1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EFD8A" w14:textId="405861D4" w:rsidR="009D5C81" w:rsidRDefault="009D5C81" w:rsidP="005528C5">
            <w:pPr>
              <w:jc w:val="left"/>
              <w:rPr>
                <w:rFonts w:hint="cs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دانشجو</w:t>
            </w:r>
          </w:p>
        </w:tc>
        <w:tc>
          <w:tcPr>
            <w:tcW w:w="6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316ECE" w14:textId="3AB0BC92" w:rsidR="009D5C81" w:rsidRDefault="009D5C81" w:rsidP="005528C5">
            <w:pPr>
              <w:jc w:val="left"/>
              <w:rPr>
                <w:rFonts w:hint="cs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اسکن صفحه فارسی و انگلیسی قالب امضا اعضا کمیته داوری، درج تصویر اسکن شده در پایان نامه و ارسال به استاد راهنما جهت بارگذاری در سامانه گلستان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475E1" w14:textId="4131CFBF" w:rsidR="009D5C81" w:rsidRDefault="009D5C81" w:rsidP="005528C5">
            <w:pPr>
              <w:jc w:val="center"/>
              <w:rPr>
                <w:rFonts w:hint="cs"/>
                <w:sz w:val="20"/>
                <w:szCs w:val="22"/>
                <w:rtl/>
                <w:lang w:bidi="fa-IR"/>
              </w:rPr>
            </w:pPr>
            <w:r>
              <w:rPr>
                <w:rFonts w:hint="cs"/>
                <w:sz w:val="20"/>
                <w:szCs w:val="22"/>
                <w:rtl/>
                <w:lang w:bidi="fa-IR"/>
              </w:rPr>
              <w:t>8</w:t>
            </w:r>
          </w:p>
        </w:tc>
      </w:tr>
      <w:tr w:rsidR="009D5C81" w:rsidRPr="005528C5" w14:paraId="07326A2F" w14:textId="77777777" w:rsidTr="00171034">
        <w:trPr>
          <w:trHeight w:val="20"/>
          <w:jc w:val="right"/>
        </w:trPr>
        <w:tc>
          <w:tcPr>
            <w:tcW w:w="1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3AFA5" w14:textId="303B5A81" w:rsidR="009D5C81" w:rsidRDefault="009D5C81" w:rsidP="005528C5">
            <w:pPr>
              <w:jc w:val="left"/>
              <w:rPr>
                <w:rFonts w:hint="cs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استاد راهنما</w:t>
            </w:r>
          </w:p>
        </w:tc>
        <w:tc>
          <w:tcPr>
            <w:tcW w:w="6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6370A" w14:textId="323D3073" w:rsidR="009D5C81" w:rsidRDefault="009D5C81" w:rsidP="005528C5">
            <w:pPr>
              <w:jc w:val="left"/>
              <w:rPr>
                <w:rFonts w:hint="cs"/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بارگذاری فایل نهایی پایان نامه در سامانه گلستان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A5C45" w14:textId="70787C53" w:rsidR="009D5C81" w:rsidRDefault="009D5C81" w:rsidP="005528C5">
            <w:pPr>
              <w:jc w:val="center"/>
              <w:rPr>
                <w:rFonts w:hint="cs"/>
                <w:sz w:val="20"/>
                <w:szCs w:val="22"/>
                <w:rtl/>
                <w:lang w:bidi="fa-IR"/>
              </w:rPr>
            </w:pPr>
            <w:r>
              <w:rPr>
                <w:rFonts w:hint="cs"/>
                <w:sz w:val="20"/>
                <w:szCs w:val="22"/>
                <w:rtl/>
                <w:lang w:bidi="fa-IR"/>
              </w:rPr>
              <w:t>9</w:t>
            </w:r>
          </w:p>
        </w:tc>
      </w:tr>
    </w:tbl>
    <w:p w14:paraId="05EDDBB7" w14:textId="77777777" w:rsidR="00937FB4" w:rsidRPr="005528C5" w:rsidRDefault="00FC1332">
      <w:pPr>
        <w:bidi w:val="0"/>
        <w:spacing w:after="158"/>
        <w:jc w:val="left"/>
      </w:pPr>
      <w:r w:rsidRPr="005528C5">
        <w:rPr>
          <w:rFonts w:ascii="Calibri" w:hAnsi="Calibri"/>
          <w:sz w:val="22"/>
        </w:rPr>
        <w:t xml:space="preserve"> </w:t>
      </w:r>
    </w:p>
    <w:p w14:paraId="1112A18C" w14:textId="797B1E8E" w:rsidR="00937FB4" w:rsidRPr="005528C5" w:rsidRDefault="00FC1332">
      <w:pPr>
        <w:spacing w:after="0" w:line="356" w:lineRule="auto"/>
        <w:ind w:left="8244" w:firstLine="4668"/>
      </w:pPr>
      <w:r w:rsidRPr="005528C5">
        <w:rPr>
          <w:rFonts w:ascii="Calibri" w:hAnsi="Calibri"/>
          <w:sz w:val="22"/>
          <w:szCs w:val="22"/>
          <w:rtl/>
        </w:rPr>
        <w:t xml:space="preserve"> </w:t>
      </w:r>
      <w:r w:rsidRPr="005528C5">
        <w:rPr>
          <w:rFonts w:ascii="B Nazanin" w:eastAsia="B Nazanin" w:hAnsi="B Nazanin"/>
          <w:sz w:val="22"/>
          <w:szCs w:val="22"/>
          <w:rtl/>
        </w:rPr>
        <w:t xml:space="preserve"> </w:t>
      </w:r>
      <w:r w:rsidRPr="005528C5">
        <w:rPr>
          <w:rFonts w:ascii="B Nazanin" w:eastAsia="B Nazanin" w:hAnsi="B Nazanin"/>
          <w:sz w:val="22"/>
          <w:szCs w:val="22"/>
          <w:rtl/>
        </w:rPr>
        <w:tab/>
        <w:t xml:space="preserve">                     </w:t>
      </w:r>
    </w:p>
    <w:sectPr w:rsidR="00937FB4" w:rsidRPr="005528C5" w:rsidSect="00850C62">
      <w:pgSz w:w="12240" w:h="15840"/>
      <w:pgMar w:top="1438" w:right="1440" w:bottom="1440" w:left="1440" w:header="720" w:footer="720" w:gutter="0"/>
      <w:cols w:space="720"/>
      <w:bidi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437395"/>
    <w:multiLevelType w:val="hybridMultilevel"/>
    <w:tmpl w:val="C0120E2C"/>
    <w:lvl w:ilvl="0" w:tplc="7966DFD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8B5C84"/>
    <w:multiLevelType w:val="hybridMultilevel"/>
    <w:tmpl w:val="D9926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8873427">
    <w:abstractNumId w:val="1"/>
  </w:num>
  <w:num w:numId="2" w16cid:durableId="1346328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0MDU1NDeyNLKwsDBR0lEKTi0uzszPAykwrwUAt4xIKywAAAA="/>
  </w:docVars>
  <w:rsids>
    <w:rsidRoot w:val="00937FB4"/>
    <w:rsid w:val="00171034"/>
    <w:rsid w:val="00305FB6"/>
    <w:rsid w:val="00314183"/>
    <w:rsid w:val="003310EB"/>
    <w:rsid w:val="00391567"/>
    <w:rsid w:val="005528C5"/>
    <w:rsid w:val="00580043"/>
    <w:rsid w:val="00595147"/>
    <w:rsid w:val="007B280D"/>
    <w:rsid w:val="007D4136"/>
    <w:rsid w:val="007E7E32"/>
    <w:rsid w:val="00837A11"/>
    <w:rsid w:val="00850C62"/>
    <w:rsid w:val="00922617"/>
    <w:rsid w:val="00937FB4"/>
    <w:rsid w:val="009D5C81"/>
    <w:rsid w:val="00AF18CC"/>
    <w:rsid w:val="00CF646F"/>
    <w:rsid w:val="00DB48BA"/>
    <w:rsid w:val="00E07538"/>
    <w:rsid w:val="00FC1332"/>
    <w:rsid w:val="00FD3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3F39C1CF"/>
  <w15:docId w15:val="{FE3742E5-5755-47B4-B594-9C2A19BCE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28C5"/>
    <w:pPr>
      <w:bidi/>
      <w:jc w:val="right"/>
    </w:pPr>
    <w:rPr>
      <w:rFonts w:ascii="Times New Roman" w:eastAsia="Calibri" w:hAnsi="Times New Roman" w:cs="B Nazanin"/>
      <w:color w:val="000000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837A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A1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C13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Rasool Esmaeily</cp:lastModifiedBy>
  <cp:revision>20</cp:revision>
  <dcterms:created xsi:type="dcterms:W3CDTF">2021-08-23T09:50:00Z</dcterms:created>
  <dcterms:modified xsi:type="dcterms:W3CDTF">2022-04-11T10:14:00Z</dcterms:modified>
</cp:coreProperties>
</file>